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4586F" w14:textId="6B44A1A3" w:rsidR="00311CA8" w:rsidRPr="00056881" w:rsidRDefault="00D14370" w:rsidP="00311CA8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</w:rPr>
        <w:t>204837</w:t>
      </w:r>
      <w:r w:rsidR="00311CA8" w:rsidRPr="00056881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</w:t>
      </w:r>
      <w:r w:rsidR="00C8133D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Private Institutions and Healthcare</w:t>
      </w:r>
      <w:r w:rsidR="001D1749" w:rsidRPr="00056881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- </w:t>
      </w:r>
      <w:r w:rsidR="00311CA8" w:rsidRPr="00056881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Request for Abstract</w:t>
      </w:r>
      <w:r w:rsidR="00903FA7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s</w:t>
      </w:r>
      <w:r w:rsidR="005A0DCD">
        <w:rPr>
          <w:rFonts w:ascii="Times New Roman" w:hAnsi="Times New Roman" w:cs="Times New Roman"/>
          <w:b/>
          <w:color w:val="000000" w:themeColor="text1"/>
          <w:sz w:val="32"/>
          <w:szCs w:val="32"/>
        </w:rPr>
        <w:br/>
      </w:r>
    </w:p>
    <w:p w14:paraId="72817E5A" w14:textId="77777777" w:rsidR="00311CA8" w:rsidRPr="00056881" w:rsidRDefault="00311CA8" w:rsidP="00311CA8">
      <w:pPr>
        <w:pStyle w:val="Heading1"/>
        <w:rPr>
          <w:rFonts w:eastAsia="Times New Roman"/>
          <w:sz w:val="28"/>
          <w:szCs w:val="28"/>
        </w:rPr>
      </w:pPr>
      <w:r w:rsidRPr="00056881">
        <w:rPr>
          <w:rFonts w:eastAsia="Times New Roman"/>
          <w:sz w:val="28"/>
          <w:szCs w:val="28"/>
        </w:rPr>
        <w:t>Introduction</w:t>
      </w:r>
    </w:p>
    <w:p w14:paraId="79D61D0F" w14:textId="31B96743" w:rsidR="000B4782" w:rsidRPr="00056881" w:rsidRDefault="001A541B" w:rsidP="00C505CD">
      <w:r w:rsidRPr="00056881">
        <w:t>As part of San Diego Gas &amp; Electric Company</w:t>
      </w:r>
      <w:r w:rsidR="001A0F9F">
        <w:t>’s</w:t>
      </w:r>
      <w:r w:rsidR="008B3933" w:rsidRPr="00056881">
        <w:t xml:space="preserve"> (SDG&amp;E)</w:t>
      </w:r>
      <w:r w:rsidRPr="00056881">
        <w:t xml:space="preserve"> solicitation schedule and to comply with D.18</w:t>
      </w:r>
      <w:r w:rsidR="00064AD4">
        <w:t>-</w:t>
      </w:r>
      <w:r w:rsidRPr="00056881">
        <w:t>01</w:t>
      </w:r>
      <w:r w:rsidR="00064AD4">
        <w:t>-</w:t>
      </w:r>
      <w:r w:rsidRPr="00056881">
        <w:t xml:space="preserve">004, </w:t>
      </w:r>
      <w:r w:rsidR="008B3933" w:rsidRPr="00056881">
        <w:t xml:space="preserve">SDG&amp;E </w:t>
      </w:r>
      <w:r w:rsidR="00084868">
        <w:t>requests</w:t>
      </w:r>
      <w:r w:rsidR="008B3933" w:rsidRPr="00056881">
        <w:t xml:space="preserve"> </w:t>
      </w:r>
      <w:r w:rsidR="00064AD4">
        <w:t>A</w:t>
      </w:r>
      <w:r w:rsidR="00D8184B" w:rsidRPr="00056881">
        <w:t>bstracts for</w:t>
      </w:r>
      <w:r w:rsidR="00064AD4">
        <w:t xml:space="preserve"> energy efficiency</w:t>
      </w:r>
      <w:r w:rsidR="00115A8D">
        <w:t xml:space="preserve"> (EE)</w:t>
      </w:r>
      <w:r w:rsidRPr="00056881">
        <w:t xml:space="preserve"> </w:t>
      </w:r>
      <w:r w:rsidR="00064AD4">
        <w:t>program proposals to serve SDG&amp;E’s</w:t>
      </w:r>
      <w:r w:rsidR="00F12609">
        <w:t xml:space="preserve"> commercial</w:t>
      </w:r>
      <w:r w:rsidR="00EC78C4" w:rsidRPr="00056881">
        <w:t xml:space="preserve"> </w:t>
      </w:r>
      <w:r w:rsidR="00C8133D">
        <w:t>Private Institutions and Healthcare (PI</w:t>
      </w:r>
      <w:r w:rsidR="003C6BDB">
        <w:t>&amp;H)</w:t>
      </w:r>
      <w:r w:rsidR="002637F3">
        <w:t xml:space="preserve"> </w:t>
      </w:r>
      <w:r w:rsidR="00064AD4">
        <w:t>customer segments</w:t>
      </w:r>
      <w:r w:rsidR="00D8184B" w:rsidRPr="00056881">
        <w:t>.</w:t>
      </w:r>
      <w:r w:rsidRPr="00056881">
        <w:t xml:space="preserve"> The </w:t>
      </w:r>
      <w:r w:rsidR="00F12609">
        <w:t xml:space="preserve">commercial </w:t>
      </w:r>
      <w:r w:rsidR="003C6BDB">
        <w:t>PI&amp;H</w:t>
      </w:r>
      <w:r w:rsidR="001F325A">
        <w:t xml:space="preserve"> </w:t>
      </w:r>
      <w:r w:rsidR="00075FC3">
        <w:t>solicitation</w:t>
      </w:r>
      <w:r w:rsidR="00075FC3" w:rsidRPr="00056881">
        <w:t xml:space="preserve"> </w:t>
      </w:r>
      <w:r w:rsidR="002637F3">
        <w:t>seeks</w:t>
      </w:r>
      <w:r w:rsidR="00A51AE5">
        <w:t xml:space="preserve"> Resource Acquisition</w:t>
      </w:r>
      <w:r w:rsidR="00EA2A31">
        <w:t xml:space="preserve">-focused </w:t>
      </w:r>
      <w:r w:rsidR="00115A8D">
        <w:t xml:space="preserve">EE program </w:t>
      </w:r>
      <w:r w:rsidR="00EA2A31">
        <w:t>pr</w:t>
      </w:r>
      <w:r w:rsidR="00123A20">
        <w:t xml:space="preserve">oposals that </w:t>
      </w:r>
      <w:r w:rsidR="00367DD9" w:rsidRPr="00056881">
        <w:t xml:space="preserve">serve </w:t>
      </w:r>
      <w:r w:rsidR="00115A8D">
        <w:t>the targeted</w:t>
      </w:r>
      <w:r w:rsidR="00115A8D" w:rsidRPr="00056881">
        <w:t xml:space="preserve"> </w:t>
      </w:r>
      <w:r w:rsidRPr="00056881">
        <w:t>customers</w:t>
      </w:r>
      <w:r w:rsidR="00051A1B" w:rsidRPr="00056881">
        <w:t xml:space="preserve"> in </w:t>
      </w:r>
      <w:r w:rsidR="00084868">
        <w:t xml:space="preserve">the </w:t>
      </w:r>
      <w:r w:rsidR="00051A1B" w:rsidRPr="00056881">
        <w:t>SDG&amp;E service territory</w:t>
      </w:r>
      <w:r w:rsidR="00E05835" w:rsidRPr="00056881">
        <w:t>.</w:t>
      </w:r>
      <w:r w:rsidR="00F943E7" w:rsidRPr="00056881">
        <w:t xml:space="preserve"> </w:t>
      </w:r>
      <w:r w:rsidR="006318D1">
        <w:t xml:space="preserve"> </w:t>
      </w:r>
      <w:r w:rsidR="001C65AF">
        <w:t>SDG&amp;E will release t</w:t>
      </w:r>
      <w:r w:rsidR="00C538D1">
        <w:t xml:space="preserve">he RFA </w:t>
      </w:r>
      <w:r w:rsidR="001709E1">
        <w:t>in</w:t>
      </w:r>
      <w:r w:rsidR="00BE55D9" w:rsidRPr="00056881">
        <w:t xml:space="preserve"> </w:t>
      </w:r>
      <w:r w:rsidR="003C6BDB" w:rsidRPr="003C6BDB">
        <w:rPr>
          <w:b/>
          <w:bCs/>
        </w:rPr>
        <w:t>November</w:t>
      </w:r>
      <w:r w:rsidR="00BE55D9" w:rsidRPr="00056881">
        <w:rPr>
          <w:b/>
          <w:bCs/>
        </w:rPr>
        <w:t xml:space="preserve"> 202</w:t>
      </w:r>
      <w:r w:rsidR="00BE55D9">
        <w:rPr>
          <w:b/>
          <w:bCs/>
        </w:rPr>
        <w:t>3</w:t>
      </w:r>
      <w:r w:rsidR="00BE55D9" w:rsidRPr="00056881">
        <w:t>.</w:t>
      </w:r>
    </w:p>
    <w:p w14:paraId="0FBB2102" w14:textId="77777777" w:rsidR="000B4782" w:rsidRPr="00056881" w:rsidRDefault="000B4782" w:rsidP="001A541B"/>
    <w:p w14:paraId="6B016C22" w14:textId="30114AEA" w:rsidR="001A541B" w:rsidRPr="00056881" w:rsidRDefault="001A541B" w:rsidP="001A541B">
      <w:r w:rsidRPr="00056881">
        <w:t xml:space="preserve">The potential for </w:t>
      </w:r>
      <w:r w:rsidR="00115A8D">
        <w:t xml:space="preserve">energy </w:t>
      </w:r>
      <w:r w:rsidRPr="00056881">
        <w:t xml:space="preserve">savings is great for </w:t>
      </w:r>
      <w:r w:rsidR="00115A8D">
        <w:t>the</w:t>
      </w:r>
      <w:r w:rsidR="00C538D1">
        <w:t xml:space="preserve"> </w:t>
      </w:r>
      <w:r w:rsidR="003C6BDB">
        <w:t xml:space="preserve">PI&amp;H </w:t>
      </w:r>
      <w:r w:rsidR="00C538D1">
        <w:t>segments</w:t>
      </w:r>
      <w:r w:rsidR="00C55C92" w:rsidRPr="00056881">
        <w:t>.</w:t>
      </w:r>
      <w:r w:rsidRPr="00056881">
        <w:t xml:space="preserve"> </w:t>
      </w:r>
      <w:r w:rsidR="00C55C92" w:rsidRPr="00056881">
        <w:t>T</w:t>
      </w:r>
      <w:r w:rsidRPr="00056881">
        <w:t xml:space="preserve">herefore, the Company </w:t>
      </w:r>
      <w:r w:rsidR="0049791F">
        <w:t>seeks</w:t>
      </w:r>
      <w:r w:rsidRPr="00056881">
        <w:t xml:space="preserve"> a</w:t>
      </w:r>
      <w:r w:rsidR="00EA6503" w:rsidRPr="00056881">
        <w:t>n innovative and</w:t>
      </w:r>
      <w:r w:rsidRPr="00056881">
        <w:t xml:space="preserve"> comprehensive solution that </w:t>
      </w:r>
      <w:r w:rsidR="007221C0" w:rsidRPr="00056881">
        <w:t xml:space="preserve">encourages </w:t>
      </w:r>
      <w:r w:rsidR="003115DA">
        <w:t xml:space="preserve">customer </w:t>
      </w:r>
      <w:r w:rsidR="007221C0" w:rsidRPr="00056881">
        <w:t>e</w:t>
      </w:r>
      <w:r w:rsidR="00852AC4" w:rsidRPr="00056881">
        <w:t>ngagement and</w:t>
      </w:r>
      <w:r w:rsidRPr="00056881">
        <w:t xml:space="preserve"> reliably captures and documents energy (kWh, kW, and/or Therm) savings</w:t>
      </w:r>
      <w:r w:rsidR="00EC3779">
        <w:t xml:space="preserve"> and total system benefit (TSB)</w:t>
      </w:r>
      <w:r w:rsidR="008355C9" w:rsidRPr="00056881">
        <w:t xml:space="preserve"> </w:t>
      </w:r>
      <w:r w:rsidR="00D8153D" w:rsidRPr="00056881">
        <w:t>applicable to these customers</w:t>
      </w:r>
      <w:r w:rsidR="00C76E54" w:rsidRPr="00056881">
        <w:t>.</w:t>
      </w:r>
      <w:r w:rsidRPr="00056881">
        <w:t xml:space="preserve"> </w:t>
      </w:r>
      <w:r w:rsidR="000C2B12" w:rsidRPr="00056881">
        <w:t xml:space="preserve">The </w:t>
      </w:r>
      <w:r w:rsidR="00084868">
        <w:t>new program</w:t>
      </w:r>
      <w:r w:rsidR="001A7632">
        <w:t xml:space="preserve"> will </w:t>
      </w:r>
      <w:r w:rsidR="004E643F">
        <w:t>drive</w:t>
      </w:r>
      <w:r w:rsidR="00DF0AA6" w:rsidRPr="00056881">
        <w:t xml:space="preserve"> persistent bill savings </w:t>
      </w:r>
      <w:r w:rsidR="00646548" w:rsidRPr="00056881">
        <w:t xml:space="preserve">for </w:t>
      </w:r>
      <w:r w:rsidR="0096285A">
        <w:t xml:space="preserve">commercial </w:t>
      </w:r>
      <w:r w:rsidR="005B6CE7">
        <w:t>private institutions and healthcare</w:t>
      </w:r>
      <w:r w:rsidR="00646548" w:rsidRPr="00056881">
        <w:t xml:space="preserve"> customers </w:t>
      </w:r>
      <w:r w:rsidR="00785FBB">
        <w:t>by improving energy efficiency penetration in the</w:t>
      </w:r>
      <w:r w:rsidR="0004717E">
        <w:t>se</w:t>
      </w:r>
      <w:r w:rsidR="00785FBB">
        <w:t xml:space="preserve"> market</w:t>
      </w:r>
      <w:r w:rsidR="0004717E">
        <w:t>s</w:t>
      </w:r>
      <w:r w:rsidR="00B3643F">
        <w:t>, improving the customer experience</w:t>
      </w:r>
      <w:r w:rsidR="00084868">
        <w:t>,</w:t>
      </w:r>
      <w:r w:rsidR="00B3643F">
        <w:t xml:space="preserve"> and maximizing energy savings </w:t>
      </w:r>
      <w:r w:rsidR="0031669C">
        <w:t>by executing new approaches</w:t>
      </w:r>
      <w:r w:rsidR="003C795B" w:rsidRPr="00056881">
        <w:t xml:space="preserve">. </w:t>
      </w:r>
      <w:r w:rsidRPr="00056881">
        <w:t xml:space="preserve">If the </w:t>
      </w:r>
      <w:r w:rsidR="00903E45">
        <w:t>B</w:t>
      </w:r>
      <w:r w:rsidRPr="00056881">
        <w:t xml:space="preserve">idder submits a successful </w:t>
      </w:r>
      <w:r w:rsidR="00C211DF">
        <w:t>A</w:t>
      </w:r>
      <w:r w:rsidRPr="00056881">
        <w:t xml:space="preserve">bstract, </w:t>
      </w:r>
      <w:r w:rsidR="001A7632">
        <w:t xml:space="preserve">SDG&amp;E will invite </w:t>
      </w:r>
      <w:r w:rsidRPr="00056881">
        <w:t xml:space="preserve">the </w:t>
      </w:r>
      <w:r w:rsidR="00903E45">
        <w:t>B</w:t>
      </w:r>
      <w:r w:rsidRPr="00056881">
        <w:t xml:space="preserve">idder to participate in the </w:t>
      </w:r>
      <w:r w:rsidR="00EF5C23" w:rsidRPr="00EF5C23">
        <w:t>Request for Proposal (RFP)</w:t>
      </w:r>
      <w:r w:rsidRPr="00056881">
        <w:t>.</w:t>
      </w:r>
    </w:p>
    <w:p w14:paraId="3FE8D957" w14:textId="77777777" w:rsidR="001A541B" w:rsidRPr="00056881" w:rsidRDefault="001A541B" w:rsidP="00311CA8"/>
    <w:p w14:paraId="2CA3ABD1" w14:textId="4D21877C" w:rsidR="00311CA8" w:rsidRDefault="0082656C" w:rsidP="00311CA8">
      <w:r>
        <w:t>T</w:t>
      </w:r>
      <w:r w:rsidR="001465EE">
        <w:t xml:space="preserve">he two-stage solicitation will consist of </w:t>
      </w:r>
      <w:r w:rsidR="00311CA8" w:rsidRPr="00056881">
        <w:t>Stage 1</w:t>
      </w:r>
      <w:r w:rsidR="00623314">
        <w:t>, a Request for Abstract (RFA), and Stage 2,</w:t>
      </w:r>
      <w:r w:rsidR="00311CA8" w:rsidRPr="00056881">
        <w:t xml:space="preserve"> a</w:t>
      </w:r>
      <w:r w:rsidR="00EF5C23">
        <w:t>n</w:t>
      </w:r>
      <w:r w:rsidR="00311CA8" w:rsidRPr="00056881">
        <w:t xml:space="preserve"> RFP for organizations selected from Stage 1. The RFA will enable </w:t>
      </w:r>
      <w:r w:rsidR="00903E45">
        <w:t>B</w:t>
      </w:r>
      <w:r w:rsidR="00311CA8" w:rsidRPr="00056881">
        <w:t>idders to provide</w:t>
      </w:r>
      <w:r w:rsidR="00311CA8">
        <w:t xml:space="preserve"> sufficient information for </w:t>
      </w:r>
      <w:r w:rsidR="00F10C51">
        <w:t xml:space="preserve">SDG&amp;E </w:t>
      </w:r>
      <w:r w:rsidR="00311CA8">
        <w:t xml:space="preserve">to narrow down the selection to proceed to Stage 2, at which time </w:t>
      </w:r>
      <w:r w:rsidR="008824E5">
        <w:t>SDG&amp;</w:t>
      </w:r>
      <w:r w:rsidR="00DD54E3">
        <w:t>E</w:t>
      </w:r>
      <w:r w:rsidR="008824E5">
        <w:t xml:space="preserve"> </w:t>
      </w:r>
      <w:r w:rsidR="00311CA8">
        <w:t>will issue a</w:t>
      </w:r>
      <w:r w:rsidR="00EF5C23">
        <w:t>n</w:t>
      </w:r>
      <w:r w:rsidR="00311CA8">
        <w:t xml:space="preserve"> RFP. It is not intended that Bidders prepare a detailed Abstract in Stage 1. Instead, </w:t>
      </w:r>
      <w:r w:rsidR="00140C25">
        <w:t>Bidders must</w:t>
      </w:r>
      <w:r w:rsidR="00311CA8">
        <w:t xml:space="preserve"> use the Abstract to provide enough information about the </w:t>
      </w:r>
      <w:r w:rsidR="00140C25">
        <w:t>proposed program's design, implementation and management</w:t>
      </w:r>
      <w:r w:rsidR="00311CA8">
        <w:t>, targeted market and customer segments, and overall program design and goals.</w:t>
      </w:r>
      <w:r w:rsidR="001F68CF">
        <w:br/>
      </w:r>
    </w:p>
    <w:p w14:paraId="1E0328D3" w14:textId="16C0B2AD" w:rsidR="00311CA8" w:rsidRDefault="00311CA8" w:rsidP="00311CA8">
      <w:pPr>
        <w:pStyle w:val="Heading1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Purpose and Objectives</w:t>
      </w:r>
    </w:p>
    <w:p w14:paraId="7A41ED75" w14:textId="44BDA359" w:rsidR="00311CA8" w:rsidRDefault="00311CA8" w:rsidP="00311CA8">
      <w:r>
        <w:t xml:space="preserve">The purpose of this RFA is to evaluate abstracts for program design and implementation services for </w:t>
      </w:r>
      <w:r w:rsidR="00934974">
        <w:t xml:space="preserve">the </w:t>
      </w:r>
      <w:r w:rsidR="005B6CE7">
        <w:t xml:space="preserve">Private Institution </w:t>
      </w:r>
      <w:r w:rsidR="00AB6248">
        <w:t>and Healthcare</w:t>
      </w:r>
      <w:r w:rsidR="00E0000E" w:rsidRPr="00E0000E">
        <w:t xml:space="preserve"> </w:t>
      </w:r>
      <w:r w:rsidR="00AC2574">
        <w:t>segments</w:t>
      </w:r>
      <w:r>
        <w:t>.</w:t>
      </w:r>
      <w:r w:rsidR="001D307E">
        <w:t xml:space="preserve"> </w:t>
      </w:r>
      <w:r>
        <w:t xml:space="preserve"> Key elements to consider when bidding on the </w:t>
      </w:r>
      <w:r w:rsidR="00AB6248">
        <w:t>Private Institution and Healthcare</w:t>
      </w:r>
      <w:r w:rsidR="00E0000E" w:rsidRPr="00E0000E">
        <w:t xml:space="preserve"> </w:t>
      </w:r>
      <w:r>
        <w:t>RFA:</w:t>
      </w:r>
    </w:p>
    <w:p w14:paraId="4E3F944B" w14:textId="77777777" w:rsidR="00311CA8" w:rsidRDefault="00311CA8" w:rsidP="00311CA8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</w:rPr>
      </w:pPr>
      <w:r>
        <w:rPr>
          <w:rFonts w:eastAsia="Times New Roman"/>
        </w:rPr>
        <w:t>Program Overview</w:t>
      </w:r>
    </w:p>
    <w:p w14:paraId="7828E592" w14:textId="77777777" w:rsidR="00311CA8" w:rsidRDefault="00311CA8" w:rsidP="00311CA8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</w:rPr>
      </w:pPr>
      <w:r>
        <w:rPr>
          <w:rFonts w:eastAsia="Times New Roman"/>
        </w:rPr>
        <w:t>Program Design</w:t>
      </w:r>
    </w:p>
    <w:p w14:paraId="53FC1A8F" w14:textId="77777777" w:rsidR="00311CA8" w:rsidRDefault="00311CA8" w:rsidP="00311CA8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</w:rPr>
      </w:pPr>
      <w:r>
        <w:rPr>
          <w:rFonts w:eastAsia="Times New Roman"/>
        </w:rPr>
        <w:t>Program Operations</w:t>
      </w:r>
    </w:p>
    <w:p w14:paraId="0993B7FE" w14:textId="77777777" w:rsidR="00311CA8" w:rsidRDefault="00311CA8" w:rsidP="00311CA8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</w:rPr>
      </w:pPr>
      <w:r>
        <w:rPr>
          <w:rFonts w:eastAsia="Times New Roman"/>
        </w:rPr>
        <w:t>Compliance</w:t>
      </w:r>
    </w:p>
    <w:p w14:paraId="03064F2A" w14:textId="1A2ECE13" w:rsidR="00311CA8" w:rsidRDefault="00735902" w:rsidP="00311CA8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</w:rPr>
      </w:pPr>
      <w:r>
        <w:rPr>
          <w:rFonts w:eastAsia="Times New Roman"/>
        </w:rPr>
        <w:t xml:space="preserve">Total System Benefits and </w:t>
      </w:r>
      <w:r w:rsidR="006A053B">
        <w:rPr>
          <w:rFonts w:eastAsia="Times New Roman"/>
        </w:rPr>
        <w:t xml:space="preserve">Energy </w:t>
      </w:r>
      <w:r w:rsidR="00311CA8">
        <w:rPr>
          <w:rFonts w:eastAsia="Times New Roman"/>
        </w:rPr>
        <w:t>Savings Potential</w:t>
      </w:r>
    </w:p>
    <w:p w14:paraId="2417A11A" w14:textId="77777777" w:rsidR="00311CA8" w:rsidRDefault="00311CA8" w:rsidP="00311CA8">
      <w:pPr>
        <w:numPr>
          <w:ilvl w:val="0"/>
          <w:numId w:val="1"/>
        </w:numPr>
        <w:spacing w:after="160" w:line="252" w:lineRule="auto"/>
        <w:contextualSpacing/>
        <w:rPr>
          <w:rFonts w:eastAsia="Times New Roman"/>
        </w:rPr>
      </w:pPr>
      <w:r>
        <w:rPr>
          <w:rFonts w:eastAsia="Times New Roman"/>
        </w:rPr>
        <w:t>Adherence to Requirements</w:t>
      </w:r>
    </w:p>
    <w:p w14:paraId="398C27AF" w14:textId="0639F36A" w:rsidR="00311CA8" w:rsidRDefault="00311CA8" w:rsidP="00311CA8">
      <w:r>
        <w:t xml:space="preserve">If the </w:t>
      </w:r>
      <w:r w:rsidR="00140C25">
        <w:t xml:space="preserve">Abstract </w:t>
      </w:r>
      <w:r>
        <w:t xml:space="preserve">is successful, the </w:t>
      </w:r>
      <w:r w:rsidR="00AC2574">
        <w:t xml:space="preserve">Bidder </w:t>
      </w:r>
      <w:r>
        <w:t xml:space="preserve">will be asked to submit a proposal </w:t>
      </w:r>
      <w:r w:rsidR="00AC2574">
        <w:t>later that will include detailed information regarding the information provided in the Abstract and</w:t>
      </w:r>
      <w:r>
        <w:t xml:space="preserve"> additional information to </w:t>
      </w:r>
      <w:r w:rsidR="00AC2574">
        <w:t>validate the proposal further</w:t>
      </w:r>
      <w:r>
        <w:t>.</w:t>
      </w:r>
    </w:p>
    <w:p w14:paraId="478DBE58" w14:textId="77777777" w:rsidR="00111A8A" w:rsidRDefault="00111A8A" w:rsidP="00311CA8"/>
    <w:p w14:paraId="50DB28C2" w14:textId="77777777" w:rsidR="00311CA8" w:rsidRDefault="00311CA8" w:rsidP="00311CA8">
      <w:pPr>
        <w:pStyle w:val="Heading1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PowerAdvocate Registration</w:t>
      </w:r>
    </w:p>
    <w:p w14:paraId="02B77F8F" w14:textId="5CC8D4F3" w:rsidR="00311CA8" w:rsidRDefault="00311CA8" w:rsidP="00311CA8">
      <w:r>
        <w:rPr>
          <w:b/>
          <w:bCs/>
          <w:color w:val="000000"/>
        </w:rPr>
        <w:t xml:space="preserve">SDG&amp;E will manage this </w:t>
      </w:r>
      <w:r w:rsidR="00AC2574">
        <w:rPr>
          <w:b/>
          <w:bCs/>
          <w:color w:val="000000"/>
        </w:rPr>
        <w:t xml:space="preserve">Event </w:t>
      </w:r>
      <w:r>
        <w:rPr>
          <w:b/>
          <w:bCs/>
          <w:color w:val="000000"/>
        </w:rPr>
        <w:t>through Power Advocate’s sourcing platform.</w:t>
      </w:r>
      <w:r>
        <w:rPr>
          <w:color w:val="000000"/>
        </w:rPr>
        <w:t>  </w:t>
      </w:r>
      <w:r>
        <w:rPr>
          <w:b/>
          <w:bCs/>
          <w:color w:val="000000"/>
        </w:rPr>
        <w:t xml:space="preserve">Interested bidders will need to register in Power Advocate to access all future communications and, upon its release, the RFA for </w:t>
      </w:r>
      <w:r w:rsidR="00FD7948">
        <w:rPr>
          <w:b/>
          <w:bCs/>
          <w:color w:val="000000"/>
        </w:rPr>
        <w:t xml:space="preserve">the </w:t>
      </w:r>
      <w:r w:rsidR="00AB6248" w:rsidRPr="00AB6248">
        <w:rPr>
          <w:b/>
          <w:bCs/>
          <w:color w:val="000000"/>
        </w:rPr>
        <w:t xml:space="preserve">Private Institution and Healthcare </w:t>
      </w:r>
      <w:r>
        <w:rPr>
          <w:b/>
          <w:bCs/>
        </w:rPr>
        <w:t>program.</w:t>
      </w:r>
    </w:p>
    <w:p w14:paraId="54A545B3" w14:textId="77777777" w:rsidR="00311CA8" w:rsidRDefault="00311CA8" w:rsidP="00311CA8">
      <w:r>
        <w:rPr>
          <w:color w:val="000000"/>
        </w:rPr>
        <w:lastRenderedPageBreak/>
        <w:t> </w:t>
      </w:r>
    </w:p>
    <w:p w14:paraId="501BDE99" w14:textId="6BFE10BC" w:rsidR="00311CA8" w:rsidRDefault="00311CA8" w:rsidP="00311CA8">
      <w:r>
        <w:rPr>
          <w:color w:val="000000"/>
        </w:rPr>
        <w:t>All Bidders are </w:t>
      </w:r>
      <w:r>
        <w:rPr>
          <w:b/>
          <w:bCs/>
          <w:color w:val="000000"/>
          <w:u w:val="single"/>
        </w:rPr>
        <w:t>required</w:t>
      </w:r>
      <w:r>
        <w:rPr>
          <w:color w:val="000000"/>
        </w:rPr>
        <w:t> </w:t>
      </w:r>
      <w:r>
        <w:rPr>
          <w:b/>
          <w:bCs/>
          <w:color w:val="000000"/>
        </w:rPr>
        <w:t>to register in Power Advocate to access the RFA documents</w:t>
      </w:r>
      <w:r>
        <w:rPr>
          <w:color w:val="000000"/>
        </w:rPr>
        <w:t>, submit questions, and submit a</w:t>
      </w:r>
      <w:r>
        <w:rPr>
          <w:b/>
          <w:bCs/>
          <w:i/>
          <w:iCs/>
        </w:rPr>
        <w:t xml:space="preserve"> </w:t>
      </w:r>
      <w:r w:rsidR="00AB6248" w:rsidRPr="00AB6248">
        <w:rPr>
          <w:b/>
          <w:bCs/>
          <w:i/>
          <w:iCs/>
        </w:rPr>
        <w:t xml:space="preserve">Private Institution and Healthcare </w:t>
      </w:r>
      <w:r>
        <w:rPr>
          <w:color w:val="000000"/>
        </w:rPr>
        <w:t>Program Abstract. Bidders can register in Power Advocate using the following URL</w:t>
      </w:r>
      <w:proofErr w:type="gramStart"/>
      <w:r>
        <w:rPr>
          <w:color w:val="000000"/>
        </w:rPr>
        <w:t>:</w:t>
      </w:r>
      <w:r w:rsidR="00222B1C">
        <w:t xml:space="preserve">  </w:t>
      </w:r>
      <w:r>
        <w:rPr>
          <w:color w:val="000000"/>
        </w:rPr>
        <w:t>(</w:t>
      </w:r>
      <w:proofErr w:type="gramEnd"/>
      <w:r w:rsidR="006070AF">
        <w:fldChar w:fldCharType="begin"/>
      </w:r>
      <w:r w:rsidR="006070AF">
        <w:instrText>HYPERLINK "https://www.poweradvocate.com/"</w:instrText>
      </w:r>
      <w:r w:rsidR="006070AF">
        <w:fldChar w:fldCharType="separate"/>
      </w:r>
      <w:r>
        <w:rPr>
          <w:rStyle w:val="Hyperlink"/>
        </w:rPr>
        <w:t>https://www.poweradvocate.com</w:t>
      </w:r>
      <w:r w:rsidR="006070AF">
        <w:rPr>
          <w:rStyle w:val="Hyperlink"/>
        </w:rPr>
        <w:fldChar w:fldCharType="end"/>
      </w:r>
      <w:r>
        <w:rPr>
          <w:color w:val="000000"/>
        </w:rPr>
        <w:t xml:space="preserve">). Apply to the </w:t>
      </w:r>
      <w:r w:rsidR="00AC2574">
        <w:rPr>
          <w:color w:val="000000"/>
        </w:rPr>
        <w:t xml:space="preserve">Event </w:t>
      </w:r>
      <w:r>
        <w:rPr>
          <w:color w:val="000000"/>
        </w:rPr>
        <w:t xml:space="preserve">through the “Opportunities” portal, search for the SDG&amp;E event, </w:t>
      </w:r>
      <w:r w:rsidR="00AC2574">
        <w:rPr>
          <w:color w:val="000000"/>
        </w:rPr>
        <w:t xml:space="preserve">and </w:t>
      </w:r>
      <w:r>
        <w:rPr>
          <w:color w:val="000000"/>
        </w:rPr>
        <w:t xml:space="preserve">click the key to request access to the </w:t>
      </w:r>
      <w:r w:rsidR="00AC2574">
        <w:rPr>
          <w:color w:val="000000"/>
        </w:rPr>
        <w:t>Event</w:t>
      </w:r>
      <w:r>
        <w:rPr>
          <w:color w:val="000000"/>
        </w:rPr>
        <w:t>.</w:t>
      </w:r>
      <w:r w:rsidR="00222B1C">
        <w:rPr>
          <w:color w:val="000000"/>
        </w:rPr>
        <w:br/>
      </w:r>
    </w:p>
    <w:p w14:paraId="58378579" w14:textId="77777777" w:rsidR="00311CA8" w:rsidRDefault="00311CA8" w:rsidP="00311CA8">
      <w:pPr>
        <w:ind w:left="450"/>
      </w:pPr>
      <w:r>
        <w:rPr>
          <w:i/>
          <w:iCs/>
          <w:color w:val="000000"/>
        </w:rPr>
        <w:t xml:space="preserve">Are you registering for a specific </w:t>
      </w:r>
      <w:proofErr w:type="gramStart"/>
      <w:r>
        <w:rPr>
          <w:i/>
          <w:iCs/>
          <w:color w:val="000000"/>
        </w:rPr>
        <w:t>Event:*</w:t>
      </w:r>
      <w:proofErr w:type="gramEnd"/>
      <w:r>
        <w:rPr>
          <w:i/>
          <w:iCs/>
          <w:color w:val="000000"/>
        </w:rPr>
        <w:t xml:space="preserve"> click the ‘Yes’ button</w:t>
      </w:r>
    </w:p>
    <w:p w14:paraId="65085064" w14:textId="77777777" w:rsidR="00311CA8" w:rsidRDefault="00311CA8" w:rsidP="00311CA8">
      <w:pPr>
        <w:ind w:left="450"/>
      </w:pPr>
      <w:r>
        <w:rPr>
          <w:i/>
          <w:iCs/>
          <w:color w:val="000000"/>
        </w:rPr>
        <w:t xml:space="preserve">Who referred you to this </w:t>
      </w:r>
      <w:proofErr w:type="gramStart"/>
      <w:r>
        <w:rPr>
          <w:i/>
          <w:iCs/>
          <w:color w:val="000000"/>
        </w:rPr>
        <w:t>Event:*</w:t>
      </w:r>
      <w:proofErr w:type="gramEnd"/>
      <w:r>
        <w:rPr>
          <w:i/>
          <w:iCs/>
          <w:color w:val="000000"/>
        </w:rPr>
        <w:t xml:space="preserve"> PEPMA Announcement</w:t>
      </w:r>
    </w:p>
    <w:p w14:paraId="0B00F994" w14:textId="5CF4D2FB" w:rsidR="00311CA8" w:rsidRDefault="00311CA8" w:rsidP="00311CA8">
      <w:pPr>
        <w:ind w:left="450"/>
      </w:pPr>
      <w:r>
        <w:rPr>
          <w:i/>
          <w:iCs/>
          <w:color w:val="000000"/>
        </w:rPr>
        <w:t xml:space="preserve">Name of that individual’s </w:t>
      </w:r>
      <w:proofErr w:type="gramStart"/>
      <w:r w:rsidR="00084868">
        <w:rPr>
          <w:i/>
          <w:iCs/>
          <w:color w:val="000000"/>
        </w:rPr>
        <w:t>Company</w:t>
      </w:r>
      <w:r>
        <w:rPr>
          <w:i/>
          <w:iCs/>
          <w:color w:val="000000"/>
        </w:rPr>
        <w:t>:*</w:t>
      </w:r>
      <w:proofErr w:type="gramEnd"/>
      <w:r>
        <w:rPr>
          <w:i/>
          <w:iCs/>
          <w:color w:val="000000"/>
        </w:rPr>
        <w:t xml:space="preserve"> San Diego Gas &amp; Electric Company</w:t>
      </w:r>
    </w:p>
    <w:p w14:paraId="3F734FCC" w14:textId="1C5FE6CF" w:rsidR="00311CA8" w:rsidRDefault="00311CA8" w:rsidP="00311CA8">
      <w:pPr>
        <w:ind w:left="450"/>
      </w:pPr>
      <w:r>
        <w:rPr>
          <w:i/>
          <w:iCs/>
          <w:color w:val="000000"/>
        </w:rPr>
        <w:t>Name or description of the Event</w:t>
      </w:r>
      <w:r w:rsidR="00A828CD">
        <w:rPr>
          <w:i/>
          <w:iCs/>
          <w:color w:val="000000"/>
        </w:rPr>
        <w:t xml:space="preserve">: </w:t>
      </w:r>
      <w:r w:rsidR="00D14370">
        <w:rPr>
          <w:i/>
          <w:iCs/>
          <w:color w:val="000000"/>
        </w:rPr>
        <w:t>204837</w:t>
      </w:r>
      <w:r w:rsidR="00A828CD">
        <w:rPr>
          <w:i/>
          <w:iCs/>
          <w:color w:val="000000"/>
        </w:rPr>
        <w:t xml:space="preserve"> </w:t>
      </w:r>
      <w:r w:rsidR="00AB6248" w:rsidRPr="00AB6248">
        <w:rPr>
          <w:i/>
          <w:iCs/>
          <w:color w:val="000000"/>
        </w:rPr>
        <w:t>Private Institution and Healthcare</w:t>
      </w:r>
      <w:r w:rsidR="0061492E">
        <w:rPr>
          <w:i/>
          <w:iCs/>
          <w:color w:val="000000"/>
        </w:rPr>
        <w:t>: Request for Abstract</w:t>
      </w:r>
      <w:r>
        <w:rPr>
          <w:i/>
          <w:iCs/>
          <w:color w:val="000000"/>
        </w:rPr>
        <w:t xml:space="preserve"> </w:t>
      </w:r>
    </w:p>
    <w:p w14:paraId="45C92551" w14:textId="77777777" w:rsidR="00311CA8" w:rsidRDefault="00311CA8" w:rsidP="00311CA8">
      <w:pPr>
        <w:ind w:left="450"/>
      </w:pPr>
      <w:r>
        <w:rPr>
          <w:i/>
          <w:iCs/>
          <w:color w:val="000000"/>
        </w:rPr>
        <w:t>Click “Continue”</w:t>
      </w:r>
    </w:p>
    <w:p w14:paraId="50A976F5" w14:textId="77777777" w:rsidR="00311CA8" w:rsidRDefault="00311CA8" w:rsidP="00311CA8">
      <w:r>
        <w:rPr>
          <w:color w:val="000000"/>
        </w:rPr>
        <w:t> </w:t>
      </w:r>
    </w:p>
    <w:p w14:paraId="10456960" w14:textId="77777777" w:rsidR="00311CA8" w:rsidRDefault="00311CA8" w:rsidP="00311CA8">
      <w:r>
        <w:rPr>
          <w:rFonts w:ascii="Arial Narrow" w:hAnsi="Arial Narrow"/>
          <w:b/>
          <w:bCs/>
          <w:color w:val="000000"/>
        </w:rPr>
        <w:t>PowerAdvocate Support</w:t>
      </w:r>
    </w:p>
    <w:p w14:paraId="51E84F95" w14:textId="77777777" w:rsidR="00311CA8" w:rsidRDefault="00903FA7" w:rsidP="00311CA8">
      <w:hyperlink r:id="rId9" w:history="1">
        <w:r w:rsidR="00311CA8">
          <w:rPr>
            <w:rStyle w:val="Hyperlink"/>
            <w:rFonts w:ascii="Arial Narrow" w:hAnsi="Arial Narrow"/>
          </w:rPr>
          <w:t>Support@poweradvocate.com</w:t>
        </w:r>
      </w:hyperlink>
    </w:p>
    <w:p w14:paraId="5841DA73" w14:textId="77777777" w:rsidR="009B6CE5" w:rsidRDefault="00311CA8">
      <w:r w:rsidRPr="6D228AD9">
        <w:rPr>
          <w:rFonts w:ascii="Arial Narrow" w:hAnsi="Arial Narrow"/>
          <w:color w:val="000000" w:themeColor="text1"/>
        </w:rPr>
        <w:t>(857)453-5800 M-F 8:00 AM to 8:00 PM Eastern Time</w:t>
      </w:r>
    </w:p>
    <w:p w14:paraId="5D386CE6" w14:textId="4F527310" w:rsidR="6D228AD9" w:rsidRDefault="6D228AD9" w:rsidP="6D228AD9">
      <w:pPr>
        <w:rPr>
          <w:rFonts w:eastAsia="Calibri"/>
          <w:color w:val="000000" w:themeColor="text1"/>
        </w:rPr>
      </w:pPr>
    </w:p>
    <w:p w14:paraId="184908AE" w14:textId="5CC60918" w:rsidR="6D228AD9" w:rsidRDefault="6D228AD9" w:rsidP="00D52761">
      <w:pPr>
        <w:pStyle w:val="Heading1"/>
        <w:rPr>
          <w:rFonts w:eastAsia="Calibri"/>
        </w:rPr>
      </w:pPr>
      <w:r w:rsidRPr="6D228AD9">
        <w:rPr>
          <w:rFonts w:eastAsia="Times New Roman"/>
          <w:sz w:val="28"/>
          <w:szCs w:val="28"/>
        </w:rPr>
        <w:t>Interested Organizations Form</w:t>
      </w:r>
    </w:p>
    <w:p w14:paraId="5ADCAECE" w14:textId="374ED2DB" w:rsidR="000A4B57" w:rsidRDefault="6D228AD9" w:rsidP="00C04A53">
      <w:pPr>
        <w:pStyle w:val="Heading1"/>
        <w:spacing w:after="0"/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</w:pPr>
      <w:r w:rsidRPr="00D5276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To encourage participation by Diverse Business Enterprises (DBEs) and Small Business Enterprises (SBEs) in the </w:t>
      </w:r>
      <w:r w:rsidRPr="6D228AD9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RFA</w:t>
      </w:r>
      <w:r w:rsidRPr="00D5276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solicitation, whether bidding as prime contractors or subcontractors and to support the formation of diverse teams and new entrants, the RF</w:t>
      </w:r>
      <w:r w:rsidRPr="6D228AD9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A</w:t>
      </w:r>
      <w:r w:rsidRPr="00D5276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will provide a voluntary RF</w:t>
      </w:r>
      <w:r w:rsidRPr="6D228AD9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A</w:t>
      </w:r>
      <w:r w:rsidRPr="00D5276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participation contact list for those who provide consent. This RF</w:t>
      </w:r>
      <w:r w:rsidRPr="6D228AD9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A</w:t>
      </w:r>
      <w:r w:rsidRPr="00D5276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contact list enables interested DBEs, SBEs, prime contractors, and subcontractors to circulate their information (</w:t>
      </w:r>
      <w:r w:rsidRPr="6D228AD9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i.e.,</w:t>
      </w:r>
      <w:r w:rsidRPr="00D5276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names, core capabilities, and certification statuses) and be contacted, if desired, in connection with this RF</w:t>
      </w:r>
      <w:r w:rsidRPr="6D228AD9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A</w:t>
      </w:r>
      <w:r w:rsidRPr="00D5276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.  </w:t>
      </w:r>
      <w:r>
        <w:br/>
      </w:r>
    </w:p>
    <w:p w14:paraId="3A9E0839" w14:textId="7D18FBBC" w:rsidR="00605C01" w:rsidRDefault="6D228AD9" w:rsidP="00C04A53">
      <w:pPr>
        <w:pStyle w:val="Heading1"/>
        <w:spacing w:after="0"/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</w:pPr>
      <w:r w:rsidRPr="00D5276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Those interested </w:t>
      </w:r>
      <w:r w:rsidRPr="6D228AD9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in</w:t>
      </w:r>
      <w:r w:rsidRPr="00D5276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having their information on the RF</w:t>
      </w:r>
      <w:r w:rsidR="001C16E7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A</w:t>
      </w:r>
      <w:r w:rsidRPr="00D5276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contact list must complete and submit the </w:t>
      </w:r>
      <w:r w:rsidR="00AB6248" w:rsidRPr="00AB6248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Private Institution and Healthcare</w:t>
      </w:r>
      <w:r w:rsidR="0005688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</w:t>
      </w:r>
      <w:r w:rsidRPr="00D5276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Solicitation</w:t>
      </w:r>
      <w:r w:rsidR="0005688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RFA</w:t>
      </w:r>
      <w:r w:rsidRPr="00D52761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- Interested Organizations Form" linked form</w:t>
      </w:r>
      <w:r w:rsidR="0079624B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</w:t>
      </w:r>
      <w:hyperlink r:id="rId10" w:history="1">
        <w:r w:rsidR="00E32012">
          <w:rPr>
            <w:rStyle w:val="Hyperlink"/>
            <w:rFonts w:asciiTheme="minorHAnsi" w:eastAsiaTheme="minorEastAsia" w:hAnsiTheme="minorHAnsi" w:cstheme="minorBidi"/>
            <w:b w:val="0"/>
            <w:bCs w:val="0"/>
            <w:sz w:val="21"/>
            <w:szCs w:val="21"/>
          </w:rPr>
          <w:t>here</w:t>
        </w:r>
      </w:hyperlink>
      <w:r w:rsidR="000A4B57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.  This form will remain open until</w:t>
      </w:r>
      <w:r w:rsidR="001C16E7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</w:t>
      </w:r>
      <w:r w:rsidR="00397767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January</w:t>
      </w:r>
      <w:r w:rsidR="001C16E7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 xml:space="preserve"> </w:t>
      </w:r>
      <w:r w:rsidR="00397767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12</w:t>
      </w:r>
      <w:r w:rsidR="001C16E7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, 202</w:t>
      </w:r>
      <w:r w:rsidR="00397767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4</w:t>
      </w:r>
      <w:r w:rsidR="001C16E7">
        <w:rPr>
          <w:rFonts w:asciiTheme="minorHAnsi" w:eastAsiaTheme="minorEastAsia" w:hAnsiTheme="minorHAnsi" w:cstheme="minorBidi"/>
          <w:b w:val="0"/>
          <w:bCs w:val="0"/>
          <w:color w:val="000000" w:themeColor="text1"/>
          <w:sz w:val="21"/>
          <w:szCs w:val="21"/>
        </w:rPr>
        <w:t>.</w:t>
      </w:r>
    </w:p>
    <w:p w14:paraId="19E81F72" w14:textId="77777777" w:rsidR="0079624B" w:rsidRPr="00D52761" w:rsidRDefault="0079624B" w:rsidP="00D52761">
      <w:pPr>
        <w:pStyle w:val="Heading1"/>
        <w:rPr>
          <w:rFonts w:asciiTheme="minorHAnsi" w:eastAsiaTheme="minorEastAsia" w:hAnsiTheme="minorHAnsi" w:cstheme="minorBidi"/>
          <w:b w:val="0"/>
        </w:rPr>
      </w:pPr>
    </w:p>
    <w:sectPr w:rsidR="0079624B" w:rsidRPr="00D52761" w:rsidSect="009D36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366FF"/>
    <w:multiLevelType w:val="hybridMultilevel"/>
    <w:tmpl w:val="051C6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86405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AkJTE0tDcxMLCyUdpeDU4uLM/DyQAsNaAOcgQccsAAAA"/>
  </w:docVars>
  <w:rsids>
    <w:rsidRoot w:val="00311CA8"/>
    <w:rsid w:val="00016ADD"/>
    <w:rsid w:val="0004717E"/>
    <w:rsid w:val="00051A1B"/>
    <w:rsid w:val="00056881"/>
    <w:rsid w:val="00064AD4"/>
    <w:rsid w:val="0007017F"/>
    <w:rsid w:val="00072F46"/>
    <w:rsid w:val="00075FC3"/>
    <w:rsid w:val="00084868"/>
    <w:rsid w:val="000A4B57"/>
    <w:rsid w:val="000A53ED"/>
    <w:rsid w:val="000B4782"/>
    <w:rsid w:val="000B4D0B"/>
    <w:rsid w:val="000C2B12"/>
    <w:rsid w:val="000D4BF3"/>
    <w:rsid w:val="000F6746"/>
    <w:rsid w:val="00110FD7"/>
    <w:rsid w:val="00111A8A"/>
    <w:rsid w:val="00115A8D"/>
    <w:rsid w:val="00123A20"/>
    <w:rsid w:val="00140C25"/>
    <w:rsid w:val="001465EE"/>
    <w:rsid w:val="0015389A"/>
    <w:rsid w:val="00154BA9"/>
    <w:rsid w:val="001709E1"/>
    <w:rsid w:val="001922ED"/>
    <w:rsid w:val="001A0F9F"/>
    <w:rsid w:val="001A541B"/>
    <w:rsid w:val="001A7632"/>
    <w:rsid w:val="001B3BF7"/>
    <w:rsid w:val="001B4DA0"/>
    <w:rsid w:val="001C16E7"/>
    <w:rsid w:val="001C65AF"/>
    <w:rsid w:val="001D1749"/>
    <w:rsid w:val="001D2866"/>
    <w:rsid w:val="001D307E"/>
    <w:rsid w:val="001E7DDA"/>
    <w:rsid w:val="001F325A"/>
    <w:rsid w:val="001F4B87"/>
    <w:rsid w:val="001F4BAA"/>
    <w:rsid w:val="001F68CF"/>
    <w:rsid w:val="002216AF"/>
    <w:rsid w:val="00222B1C"/>
    <w:rsid w:val="002361E1"/>
    <w:rsid w:val="0025384C"/>
    <w:rsid w:val="0026061E"/>
    <w:rsid w:val="002637F3"/>
    <w:rsid w:val="00271E6B"/>
    <w:rsid w:val="00276032"/>
    <w:rsid w:val="00293360"/>
    <w:rsid w:val="002B2A7D"/>
    <w:rsid w:val="002D15EA"/>
    <w:rsid w:val="002E2F65"/>
    <w:rsid w:val="002F3CE8"/>
    <w:rsid w:val="003115DA"/>
    <w:rsid w:val="00311CA8"/>
    <w:rsid w:val="00315F4A"/>
    <w:rsid w:val="0031646B"/>
    <w:rsid w:val="0031669C"/>
    <w:rsid w:val="00342CCC"/>
    <w:rsid w:val="00367DD9"/>
    <w:rsid w:val="00391EF9"/>
    <w:rsid w:val="00393097"/>
    <w:rsid w:val="00397767"/>
    <w:rsid w:val="003A3CD4"/>
    <w:rsid w:val="003B779D"/>
    <w:rsid w:val="003C4018"/>
    <w:rsid w:val="003C6BDB"/>
    <w:rsid w:val="003C795B"/>
    <w:rsid w:val="003F610B"/>
    <w:rsid w:val="004213F6"/>
    <w:rsid w:val="00422E25"/>
    <w:rsid w:val="00425390"/>
    <w:rsid w:val="00457603"/>
    <w:rsid w:val="004654BB"/>
    <w:rsid w:val="00476030"/>
    <w:rsid w:val="0049791F"/>
    <w:rsid w:val="004C3F2D"/>
    <w:rsid w:val="004C6095"/>
    <w:rsid w:val="004E643F"/>
    <w:rsid w:val="00506A6E"/>
    <w:rsid w:val="00513064"/>
    <w:rsid w:val="00547CFF"/>
    <w:rsid w:val="0056633B"/>
    <w:rsid w:val="00593200"/>
    <w:rsid w:val="005A0DCD"/>
    <w:rsid w:val="005A4B6F"/>
    <w:rsid w:val="005B3F5B"/>
    <w:rsid w:val="005B6CE7"/>
    <w:rsid w:val="005C36BB"/>
    <w:rsid w:val="005C692B"/>
    <w:rsid w:val="005D0762"/>
    <w:rsid w:val="005D6A9A"/>
    <w:rsid w:val="005E634D"/>
    <w:rsid w:val="005E7BC0"/>
    <w:rsid w:val="00605C01"/>
    <w:rsid w:val="006070AF"/>
    <w:rsid w:val="0061492E"/>
    <w:rsid w:val="00620B72"/>
    <w:rsid w:val="00623314"/>
    <w:rsid w:val="006318D1"/>
    <w:rsid w:val="00646548"/>
    <w:rsid w:val="00657BBE"/>
    <w:rsid w:val="00677BD5"/>
    <w:rsid w:val="00682345"/>
    <w:rsid w:val="00684BCA"/>
    <w:rsid w:val="006875BC"/>
    <w:rsid w:val="00697A85"/>
    <w:rsid w:val="006A053B"/>
    <w:rsid w:val="006E50DF"/>
    <w:rsid w:val="006F3625"/>
    <w:rsid w:val="006F3926"/>
    <w:rsid w:val="00704317"/>
    <w:rsid w:val="007221C0"/>
    <w:rsid w:val="00735902"/>
    <w:rsid w:val="0075536A"/>
    <w:rsid w:val="00785FBB"/>
    <w:rsid w:val="0079624B"/>
    <w:rsid w:val="007F2564"/>
    <w:rsid w:val="008140C9"/>
    <w:rsid w:val="00814D45"/>
    <w:rsid w:val="0082105F"/>
    <w:rsid w:val="0082656C"/>
    <w:rsid w:val="008355C9"/>
    <w:rsid w:val="00852AC4"/>
    <w:rsid w:val="008778AD"/>
    <w:rsid w:val="008824E5"/>
    <w:rsid w:val="008B3933"/>
    <w:rsid w:val="008D4844"/>
    <w:rsid w:val="008D718B"/>
    <w:rsid w:val="008E7BF6"/>
    <w:rsid w:val="00901554"/>
    <w:rsid w:val="00903E45"/>
    <w:rsid w:val="00903FA7"/>
    <w:rsid w:val="00913881"/>
    <w:rsid w:val="00934974"/>
    <w:rsid w:val="0096285A"/>
    <w:rsid w:val="009B1911"/>
    <w:rsid w:val="009B6CE5"/>
    <w:rsid w:val="009C16F1"/>
    <w:rsid w:val="009D362D"/>
    <w:rsid w:val="009D76A0"/>
    <w:rsid w:val="009F6741"/>
    <w:rsid w:val="00A51AE5"/>
    <w:rsid w:val="00A60B3F"/>
    <w:rsid w:val="00A6780B"/>
    <w:rsid w:val="00A70669"/>
    <w:rsid w:val="00A708CD"/>
    <w:rsid w:val="00A73F16"/>
    <w:rsid w:val="00A828CD"/>
    <w:rsid w:val="00A9145B"/>
    <w:rsid w:val="00AB6248"/>
    <w:rsid w:val="00AC2574"/>
    <w:rsid w:val="00AE094E"/>
    <w:rsid w:val="00AF4484"/>
    <w:rsid w:val="00AF6E6C"/>
    <w:rsid w:val="00B11061"/>
    <w:rsid w:val="00B13798"/>
    <w:rsid w:val="00B3643F"/>
    <w:rsid w:val="00B46CA6"/>
    <w:rsid w:val="00B92C6F"/>
    <w:rsid w:val="00BC329F"/>
    <w:rsid w:val="00BD36C2"/>
    <w:rsid w:val="00BE13AA"/>
    <w:rsid w:val="00BE55D9"/>
    <w:rsid w:val="00BE5876"/>
    <w:rsid w:val="00C04A53"/>
    <w:rsid w:val="00C07009"/>
    <w:rsid w:val="00C211DF"/>
    <w:rsid w:val="00C3071E"/>
    <w:rsid w:val="00C37EB9"/>
    <w:rsid w:val="00C505CD"/>
    <w:rsid w:val="00C538D1"/>
    <w:rsid w:val="00C55C92"/>
    <w:rsid w:val="00C76E54"/>
    <w:rsid w:val="00C8133D"/>
    <w:rsid w:val="00CA0316"/>
    <w:rsid w:val="00CD6651"/>
    <w:rsid w:val="00D14370"/>
    <w:rsid w:val="00D15ADB"/>
    <w:rsid w:val="00D20995"/>
    <w:rsid w:val="00D52761"/>
    <w:rsid w:val="00D52902"/>
    <w:rsid w:val="00D532E8"/>
    <w:rsid w:val="00D75477"/>
    <w:rsid w:val="00D8153D"/>
    <w:rsid w:val="00D8184B"/>
    <w:rsid w:val="00DA7E7C"/>
    <w:rsid w:val="00DB40E6"/>
    <w:rsid w:val="00DB46EC"/>
    <w:rsid w:val="00DB5521"/>
    <w:rsid w:val="00DD54E3"/>
    <w:rsid w:val="00DF0AA6"/>
    <w:rsid w:val="00DF390F"/>
    <w:rsid w:val="00E0000E"/>
    <w:rsid w:val="00E05835"/>
    <w:rsid w:val="00E13CE2"/>
    <w:rsid w:val="00E17ACF"/>
    <w:rsid w:val="00E27027"/>
    <w:rsid w:val="00E32012"/>
    <w:rsid w:val="00E769B4"/>
    <w:rsid w:val="00E8663B"/>
    <w:rsid w:val="00E933A7"/>
    <w:rsid w:val="00EA2A31"/>
    <w:rsid w:val="00EA6503"/>
    <w:rsid w:val="00EC3779"/>
    <w:rsid w:val="00EC78C4"/>
    <w:rsid w:val="00EF5C23"/>
    <w:rsid w:val="00F10C51"/>
    <w:rsid w:val="00F12609"/>
    <w:rsid w:val="00F859C7"/>
    <w:rsid w:val="00F943E7"/>
    <w:rsid w:val="00FC5031"/>
    <w:rsid w:val="00FD23B9"/>
    <w:rsid w:val="00FD7948"/>
    <w:rsid w:val="094D9484"/>
    <w:rsid w:val="1798BF5C"/>
    <w:rsid w:val="20AD9468"/>
    <w:rsid w:val="30D39402"/>
    <w:rsid w:val="39C2628F"/>
    <w:rsid w:val="48E2F5A3"/>
    <w:rsid w:val="4BC68EB3"/>
    <w:rsid w:val="5146A0CB"/>
    <w:rsid w:val="6D228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9470"/>
  <w15:chartTrackingRefBased/>
  <w15:docId w15:val="{AEE52F1D-78B6-44E3-95B8-07E359B1B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CA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311CA8"/>
    <w:pPr>
      <w:overflowPunct w:val="0"/>
      <w:autoSpaceDE w:val="0"/>
      <w:autoSpaceDN w:val="0"/>
      <w:spacing w:after="240"/>
      <w:outlineLvl w:val="0"/>
    </w:pPr>
    <w:rPr>
      <w:rFonts w:ascii="Times New Roman" w:hAnsi="Times New Roman" w:cs="Times New Roman"/>
      <w:b/>
      <w:bCs/>
      <w:color w:val="0070C0"/>
      <w:kern w:val="36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1CA8"/>
    <w:rPr>
      <w:rFonts w:ascii="Times New Roman" w:hAnsi="Times New Roman" w:cs="Times New Roman"/>
      <w:b/>
      <w:bCs/>
      <w:color w:val="0070C0"/>
      <w:kern w:val="36"/>
      <w:sz w:val="44"/>
      <w:szCs w:val="44"/>
    </w:rPr>
  </w:style>
  <w:style w:type="character" w:styleId="Hyperlink">
    <w:name w:val="Hyperlink"/>
    <w:basedOn w:val="DefaultParagraphFont"/>
    <w:uiPriority w:val="99"/>
    <w:unhideWhenUsed/>
    <w:rsid w:val="00311CA8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7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76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76A0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6A0"/>
    <w:rPr>
      <w:rFonts w:ascii="Calibri" w:hAnsi="Calibri" w:cs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9D76A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D76A0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0F6746"/>
    <w:pPr>
      <w:spacing w:after="0" w:line="240" w:lineRule="auto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684B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969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forms.office.com/r/iwR6Fjzgrp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Support@poweradvocat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BA95C0B0D8149A427FFE3F7594382" ma:contentTypeVersion="17" ma:contentTypeDescription="Create a new document." ma:contentTypeScope="" ma:versionID="077a0e96c04ac49ccb344d97374442b6">
  <xsd:schema xmlns:xsd="http://www.w3.org/2001/XMLSchema" xmlns:xs="http://www.w3.org/2001/XMLSchema" xmlns:p="http://schemas.microsoft.com/office/2006/metadata/properties" xmlns:ns2="2231d92e-f958-4c8f-8a56-76663b28e226" xmlns:ns3="f116a93c-765d-4fe0-b24d-d0789f94463d" targetNamespace="http://schemas.microsoft.com/office/2006/metadata/properties" ma:root="true" ma:fieldsID="1ea11763d6ca09ecec742716ae2bf591" ns2:_="" ns3:_="">
    <xsd:import namespace="2231d92e-f958-4c8f-8a56-76663b28e226"/>
    <xsd:import namespace="f116a93c-765d-4fe0-b24d-d0789f9446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Date" minOccurs="0"/>
                <xsd:element ref="ns2:Updated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31d92e-f958-4c8f-8a56-76663b28e2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14" nillable="true" ma:displayName="Date" ma:format="DateOnly" ma:internalName="Date">
      <xsd:simpleType>
        <xsd:restriction base="dms:DateTime"/>
      </xsd:simpleType>
    </xsd:element>
    <xsd:element name="Updated" ma:index="15" nillable="true" ma:displayName="Updated" ma:format="DateTime" ma:internalName="Updated">
      <xsd:simpleType>
        <xsd:restriction base="dms:DateTime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99c8f0f-62e3-48c7-84e8-4daf5ce6c2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16a93c-765d-4fe0-b24d-d0789f9446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862d7b8-c0e4-4e6c-b03c-c6aa6558cbed}" ma:internalName="TaxCatchAll" ma:showField="CatchAllData" ma:web="f116a93c-765d-4fe0-b24d-d0789f9446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dated xmlns="2231d92e-f958-4c8f-8a56-76663b28e226" xsi:nil="true"/>
    <Date xmlns="2231d92e-f958-4c8f-8a56-76663b28e226" xsi:nil="true"/>
    <TaxCatchAll xmlns="f116a93c-765d-4fe0-b24d-d0789f94463d" xsi:nil="true"/>
    <lcf76f155ced4ddcb4097134ff3c332f xmlns="2231d92e-f958-4c8f-8a56-76663b28e22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ACCE74-3D1E-4AF4-9167-3CECD31281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31d92e-f958-4c8f-8a56-76663b28e226"/>
    <ds:schemaRef ds:uri="f116a93c-765d-4fe0-b24d-d0789f9446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2C26A0-39A0-48E2-9DCB-8774F49A5BF9}">
  <ds:schemaRefs>
    <ds:schemaRef ds:uri="2231d92e-f958-4c8f-8a56-76663b28e226"/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f116a93c-765d-4fe0-b24d-d0789f94463d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69E14F55-6101-49D0-A0B3-D1CC28AEA99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B08B223-241A-4494-BBC7-326763A77D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3</Words>
  <Characters>3896</Characters>
  <Application>Microsoft Office Word</Application>
  <DocSecurity>4</DocSecurity>
  <Lines>32</Lines>
  <Paragraphs>9</Paragraphs>
  <ScaleCrop>false</ScaleCrop>
  <Company>Sempra Energy</Company>
  <LinksUpToDate>false</LinksUpToDate>
  <CharactersWithSpaces>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ffe, Steven</dc:creator>
  <cp:keywords/>
  <dc:description/>
  <cp:lastModifiedBy>Porter, Laurie</cp:lastModifiedBy>
  <cp:revision>2</cp:revision>
  <dcterms:created xsi:type="dcterms:W3CDTF">2023-10-26T17:03:00Z</dcterms:created>
  <dcterms:modified xsi:type="dcterms:W3CDTF">2023-10-26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CBA95C0B0D8149A427FFE3F7594382</vt:lpwstr>
  </property>
  <property fmtid="{D5CDD505-2E9C-101B-9397-08002B2CF9AE}" pid="3" name="MediaServiceImageTags">
    <vt:lpwstr/>
  </property>
  <property fmtid="{D5CDD505-2E9C-101B-9397-08002B2CF9AE}" pid="4" name="GrammarlyDocumentId">
    <vt:lpwstr>07acb110b81937aa48ba32d8a0f109233714150f5b6a759b904be08d05cc9c83</vt:lpwstr>
  </property>
</Properties>
</file>